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1FEFE" w14:textId="77777777" w:rsidR="005C25A2" w:rsidRPr="00292067" w:rsidRDefault="0023401C" w:rsidP="0023401C">
      <w:pPr>
        <w:pStyle w:val="Heading1"/>
        <w:rPr>
          <w:rFonts w:ascii="Times New Roman" w:hAnsi="Times New Roman" w:cs="Times New Roman"/>
          <w:b/>
          <w:bCs/>
          <w:i/>
          <w:iCs/>
          <w:spacing w:val="50"/>
          <w:u w:val="single"/>
        </w:rPr>
      </w:pPr>
      <w:r w:rsidRPr="00292067">
        <w:rPr>
          <w:rFonts w:ascii="Times New Roman" w:hAnsi="Times New Roman" w:cs="Times New Roman"/>
          <w:b/>
          <w:bCs/>
          <w:i/>
          <w:iCs/>
          <w:u w:val="single"/>
          <w:lang w:bidi="ar-SA"/>
        </w:rPr>
        <mc:AlternateContent>
          <mc:Choice Requires="wps">
            <w:drawing>
              <wp:anchor distT="45720" distB="45720" distL="274320" distR="114300" simplePos="0" relativeHeight="251663360" behindDoc="0" locked="0" layoutInCell="1" allowOverlap="1" wp14:anchorId="07A11FEA" wp14:editId="6889227B">
                <wp:simplePos x="0" y="0"/>
                <wp:positionH relativeFrom="page">
                  <wp:posOffset>5196840</wp:posOffset>
                </wp:positionH>
                <wp:positionV relativeFrom="page">
                  <wp:align>top</wp:align>
                </wp:positionV>
                <wp:extent cx="2575560" cy="10111740"/>
                <wp:effectExtent l="0" t="0" r="0" b="3810"/>
                <wp:wrapSquare wrapText="bothSides"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5560" cy="101117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09B5A3" w14:textId="77777777" w:rsidR="00BA63CC" w:rsidRPr="00342A87" w:rsidRDefault="00BA63CC" w:rsidP="0023401C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B1CA80E" w14:textId="4D5BEF05" w:rsidR="0023401C" w:rsidRPr="00342A87" w:rsidRDefault="0023401C" w:rsidP="0023401C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</w:rPr>
                              <w:t>Contact Info</w:t>
                            </w:r>
                            <w:r w:rsidR="00292067">
                              <w:rPr>
                                <w:rFonts w:ascii="Times New Roman" w:hAnsi="Times New Roman" w:cs="Times New Roman"/>
                              </w:rPr>
                              <w:t>.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0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96"/>
                              <w:gridCol w:w="2459"/>
                            </w:tblGrid>
                            <w:tr w:rsidR="0022017F" w:rsidRPr="00342A87" w14:paraId="506D6CD9" w14:textId="77777777" w:rsidTr="0023401C">
                              <w:trPr>
                                <w:trHeight w:val="432"/>
                              </w:trPr>
                              <w:tc>
                                <w:tcPr>
                                  <w:tcW w:w="396" w:type="dxa"/>
                                </w:tcPr>
                                <w:p w14:paraId="2567FFCC" w14:textId="60DFFF3C" w:rsidR="0023401C" w:rsidRPr="00342A87" w:rsidRDefault="0022017F" w:rsidP="0023401C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342A87">
                                    <w:rPr>
                                      <w:rFonts w:ascii="Times New Roman" w:hAnsi="Times New Roman" w:cs="Times New Roman"/>
                                      <w:noProof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0C4F7CE3" wp14:editId="22C2C081">
                                        <wp:extent cx="158534" cy="158534"/>
                                        <wp:effectExtent l="0" t="0" r="0" b="0"/>
                                        <wp:docPr id="2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icon-phone.emf"/>
                                                <pic:cNvPicPr/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68794" cy="16879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327" w:type="dxa"/>
                                </w:tcPr>
                                <w:p w14:paraId="21CCFF5E" w14:textId="39E9F94E" w:rsidR="0023401C" w:rsidRPr="00342A87" w:rsidRDefault="005019CF" w:rsidP="0023401C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342A87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+1 </w:t>
                                  </w:r>
                                  <w:r w:rsidR="00901162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6476851456</w:t>
                                  </w:r>
                                </w:p>
                              </w:tc>
                            </w:tr>
                            <w:tr w:rsidR="0022017F" w:rsidRPr="00342A87" w14:paraId="76F24B55" w14:textId="77777777" w:rsidTr="0023401C">
                              <w:trPr>
                                <w:trHeight w:val="432"/>
                              </w:trPr>
                              <w:tc>
                                <w:tcPr>
                                  <w:tcW w:w="396" w:type="dxa"/>
                                </w:tcPr>
                                <w:p w14:paraId="10F5A769" w14:textId="19F26A4E" w:rsidR="0023401C" w:rsidRPr="00342A87" w:rsidRDefault="0022017F" w:rsidP="0023401C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342A87">
                                    <w:rPr>
                                      <w:rFonts w:ascii="Times New Roman" w:hAnsi="Times New Roman" w:cs="Times New Roman"/>
                                      <w:noProof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03E4EDAF" wp14:editId="2F15E4DB">
                                        <wp:extent cx="158534" cy="158534"/>
                                        <wp:effectExtent l="0" t="0" r="0" b="0"/>
                                        <wp:docPr id="3" name="Picture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icon-email.emf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65195" cy="1651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327" w:type="dxa"/>
                                </w:tcPr>
                                <w:p w14:paraId="3B24342C" w14:textId="14BD8D7A" w:rsidR="0023401C" w:rsidRPr="00342A87" w:rsidRDefault="00901162" w:rsidP="0023401C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t>mohitgautam515@gmail.com</w:t>
                                  </w:r>
                                </w:p>
                              </w:tc>
                            </w:tr>
                            <w:tr w:rsidR="0022017F" w:rsidRPr="00342A87" w14:paraId="4F28A413" w14:textId="77777777" w:rsidTr="0023401C">
                              <w:trPr>
                                <w:trHeight w:val="432"/>
                              </w:trPr>
                              <w:tc>
                                <w:tcPr>
                                  <w:tcW w:w="396" w:type="dxa"/>
                                </w:tcPr>
                                <w:p w14:paraId="4840E36E" w14:textId="4552A488" w:rsidR="0023401C" w:rsidRPr="00342A87" w:rsidRDefault="0022017F" w:rsidP="0023401C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342A87">
                                    <w:rPr>
                                      <w:rFonts w:ascii="Times New Roman" w:hAnsi="Times New Roman" w:cs="Times New Roman"/>
                                      <w:noProof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0E7ED58B" wp14:editId="22F798AE">
                                        <wp:extent cx="158534" cy="158534"/>
                                        <wp:effectExtent l="0" t="0" r="0" b="0"/>
                                        <wp:docPr id="4" name="Picture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" name="icon-address.emf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64827" cy="16482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327" w:type="dxa"/>
                                </w:tcPr>
                                <w:p w14:paraId="7C61CDFF" w14:textId="3AF5A439" w:rsidR="0023401C" w:rsidRPr="00342A87" w:rsidRDefault="00901162" w:rsidP="0023401C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4 Joseph Street, Brampton</w:t>
                                  </w:r>
                                  <w:r w:rsidR="005019CF" w:rsidRPr="00342A87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, ON</w:t>
                                  </w:r>
                                </w:p>
                              </w:tc>
                            </w:tr>
                            <w:tr w:rsidR="0022017F" w:rsidRPr="00342A87" w14:paraId="239FE9B3" w14:textId="77777777" w:rsidTr="0023401C">
                              <w:trPr>
                                <w:trHeight w:val="432"/>
                              </w:trPr>
                              <w:tc>
                                <w:tcPr>
                                  <w:tcW w:w="396" w:type="dxa"/>
                                </w:tcPr>
                                <w:p w14:paraId="652B513B" w14:textId="43670AD8" w:rsidR="0023401C" w:rsidRPr="00342A87" w:rsidRDefault="0023401C" w:rsidP="0023401C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7" w:type="dxa"/>
                                </w:tcPr>
                                <w:p w14:paraId="044D46C0" w14:textId="1F7E89A5" w:rsidR="0023401C" w:rsidRPr="00342A87" w:rsidRDefault="0023401C" w:rsidP="0023401C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0A46883" w14:textId="77777777" w:rsidR="0023401C" w:rsidRPr="00342A87" w:rsidRDefault="0023401C" w:rsidP="00292067">
                            <w:pPr>
                              <w:pStyle w:val="Spacer"/>
                              <w:ind w:left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1BE5A23" w14:textId="700E75A5" w:rsidR="00CC610D" w:rsidRPr="00342A87" w:rsidRDefault="0023401C" w:rsidP="00BA63CC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u w:val="single"/>
                              </w:rPr>
                              <w:t>Skills</w:t>
                            </w:r>
                          </w:p>
                          <w:p w14:paraId="3715FDFB" w14:textId="1E230BB7" w:rsidR="001821F4" w:rsidRPr="00342A87" w:rsidRDefault="00220E1E" w:rsidP="0023401C">
                            <w:pPr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Office Management</w:t>
                            </w:r>
                            <w:r w:rsidR="00BA63CC" w:rsidRPr="00342A87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745E62" w:rsidRPr="00342A87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>Team leading</w:t>
                            </w:r>
                            <w:r w:rsidR="00BA63CC" w:rsidRPr="00342A87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1821F4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mmunication</w:t>
                            </w:r>
                            <w:r w:rsidR="00BA63CC" w:rsidRPr="00342A87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706917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Building R</w:t>
                            </w:r>
                            <w:r w:rsidR="001821F4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lationships</w:t>
                            </w:r>
                          </w:p>
                          <w:p w14:paraId="670DBCDC" w14:textId="08482994" w:rsidR="00513470" w:rsidRPr="00342A87" w:rsidRDefault="00745E62" w:rsidP="00342A8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eam player</w:t>
                            </w:r>
                            <w:r w:rsidR="00BA63CC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F247CA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Human Resource Knowledge, </w:t>
                            </w:r>
                            <w:r w:rsidR="00BA63CC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B</w:t>
                            </w:r>
                            <w:r w:rsidR="004F3C5F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asics of </w:t>
                            </w:r>
                            <w:r w:rsidR="00CC610D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icrosoft</w:t>
                            </w:r>
                            <w:r w:rsidR="004F3C5F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ffice (</w:t>
                            </w:r>
                            <w:r w:rsidR="00295F77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</w:t>
                            </w:r>
                            <w:r w:rsidR="004F3C5F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ord, </w:t>
                            </w:r>
                            <w:r w:rsidR="00295F77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</w:t>
                            </w:r>
                            <w:r w:rsidR="004F3C5F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xcel, PowerPoint)</w:t>
                            </w:r>
                            <w:r w:rsidR="00513470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5133A63" w14:textId="6E165B02" w:rsidR="00513470" w:rsidRPr="00342A87" w:rsidRDefault="00513470" w:rsidP="00513470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u w:val="single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u w:val="single"/>
                              </w:rPr>
                              <w:t>Education</w:t>
                            </w:r>
                          </w:p>
                          <w:p w14:paraId="48DC22EB" w14:textId="455CD384" w:rsidR="00513470" w:rsidRPr="00901162" w:rsidRDefault="009A2659" w:rsidP="0090116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Currently p</w:t>
                            </w:r>
                            <w:r w:rsidR="00363184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ursuing </w:t>
                            </w:r>
                            <w:r w:rsidR="008113D4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Post </w:t>
                            </w:r>
                            <w:r w:rsidR="00363184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G</w:t>
                            </w:r>
                            <w:r w:rsidR="008113D4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raduate </w:t>
                            </w:r>
                            <w:r w:rsidR="00363184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  <w:r w:rsidR="008113D4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ertificate</w:t>
                            </w:r>
                            <w:r w:rsidR="00363184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in </w:t>
                            </w:r>
                            <w:r w:rsidR="008113D4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Global Project </w:t>
                            </w:r>
                            <w:r w:rsidR="00942E1C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anagement </w:t>
                            </w:r>
                            <w:r w:rsidR="00BA63CC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8113D4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Loyalist </w:t>
                            </w:r>
                            <w:r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  <w:r w:rsidR="008113D4"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ollege Toronto</w:t>
                            </w:r>
                            <w:r w:rsidR="00513470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ACC40BB" w14:textId="48D72FF4" w:rsidR="00513470" w:rsidRPr="00342A87" w:rsidRDefault="00513470" w:rsidP="001F1704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u w:val="single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u w:val="single"/>
                              </w:rPr>
                              <w:t>ACHIEVEMENTS</w:t>
                            </w:r>
                          </w:p>
                          <w:p w14:paraId="1A34F684" w14:textId="3EED7F33" w:rsidR="00BA63CC" w:rsidRPr="00342A87" w:rsidRDefault="001F1704" w:rsidP="006C09DB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warded best student of the year in 2010</w:t>
                            </w:r>
                            <w:r w:rsidR="00F64B4E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5977AB7" w14:textId="77777777" w:rsidR="00B52938" w:rsidRDefault="00B52938" w:rsidP="006C09DB">
                            <w:pPr>
                              <w:ind w:left="360" w:hanging="360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3133AAE4" w14:textId="7AF3C9F3" w:rsidR="001F1704" w:rsidRPr="00342A87" w:rsidRDefault="001F1704" w:rsidP="006C09DB">
                            <w:pPr>
                              <w:ind w:left="360" w:hanging="360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2</w:t>
                            </w: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vertAlign w:val="superscript"/>
                              </w:rPr>
                              <w:t>nd</w:t>
                            </w: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highest in senior secondary in school</w:t>
                            </w:r>
                            <w:r w:rsidR="00F64B4E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FA6FF65" w14:textId="77777777" w:rsidR="00BA63CC" w:rsidRPr="00E92A85" w:rsidRDefault="00BA63CC" w:rsidP="006C09DB">
                            <w:pPr>
                              <w:jc w:val="both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7096A1FA" w14:textId="6FF8400E" w:rsidR="001F1704" w:rsidRDefault="00E92A85" w:rsidP="001F1704">
                            <w:pP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E92A8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u w:val="single"/>
                              </w:rPr>
                              <w:t>VOLUNTEER WORK</w:t>
                            </w:r>
                          </w:p>
                          <w:p w14:paraId="21BE4D01" w14:textId="499AEE0A" w:rsidR="00E92A85" w:rsidRPr="00342A87" w:rsidRDefault="00826670" w:rsidP="001F170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nternational student ambassador-Loyalist college-November 21- January 22</w:t>
                            </w:r>
                          </w:p>
                          <w:p w14:paraId="57AAC249" w14:textId="6B2C6ADB" w:rsidR="00826670" w:rsidRPr="00342A87" w:rsidRDefault="00826670" w:rsidP="001F170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Organized and was part various college activities.</w:t>
                            </w:r>
                          </w:p>
                          <w:p w14:paraId="220C3C89" w14:textId="1781BA90" w:rsidR="00826670" w:rsidRPr="00342A87" w:rsidRDefault="00826670" w:rsidP="001F170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lass representative at loyalist c</w:t>
                            </w:r>
                            <w:r w:rsidR="00B5293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ol</w:t>
                            </w: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</w:t>
                            </w:r>
                            <w:r w:rsidR="00B5293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</w:t>
                            </w: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g</w:t>
                            </w:r>
                            <w:r w:rsidR="00B5293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</w:t>
                            </w: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C426D8F" w14:textId="77777777" w:rsidR="00826670" w:rsidRPr="00826670" w:rsidRDefault="00826670" w:rsidP="001F1704">
                            <w:pPr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  <w:p w14:paraId="475153C7" w14:textId="77777777" w:rsidR="00E92A85" w:rsidRPr="00E92A85" w:rsidRDefault="00E92A85" w:rsidP="001F1704">
                            <w:pP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79976D5D" w14:textId="77777777" w:rsidR="00E92A85" w:rsidRDefault="00E92A85" w:rsidP="001F1704"/>
                          <w:p w14:paraId="0760FA09" w14:textId="77777777" w:rsidR="001F1704" w:rsidRPr="001F1704" w:rsidRDefault="001F1704" w:rsidP="001F1704"/>
                        </w:txbxContent>
                      </wps:txbx>
                      <wps:bodyPr rot="0" vert="horz" wrap="square" lIns="228600" tIns="228600" rIns="228600" bIns="9144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A11FE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409.2pt;margin-top:0;width:202.8pt;height:796.2pt;z-index:251663360;visibility:visible;mso-wrap-style:square;mso-width-percent:0;mso-height-percent:0;mso-wrap-distance-left:21.6pt;mso-wrap-distance-top:3.6pt;mso-wrap-distance-right:9pt;mso-wrap-distance-bottom:3.6pt;mso-position-horizontal:absolute;mso-position-horizontal-relative:page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" fillcolor="#f2f2f2 [3052]" stroked="f">
                <v:textbox inset="18pt,18pt,18pt,7.2pt">
                  <w:txbxContent>
                    <w:p w14:paraId="4B09B5A3" w14:textId="77777777" w:rsidR="00BA63CC" w:rsidRPr="00342A87" w:rsidRDefault="00BA63CC" w:rsidP="0023401C">
                      <w:pPr>
                        <w:pStyle w:val="Heading1"/>
                        <w:rPr>
                          <w:rFonts w:ascii="Times New Roman" w:hAnsi="Times New Roman" w:cs="Times New Roman"/>
                        </w:rPr>
                      </w:pPr>
                    </w:p>
                    <w:p w14:paraId="4B1CA80E" w14:textId="4D5BEF05" w:rsidR="0023401C" w:rsidRPr="00342A87" w:rsidRDefault="0023401C" w:rsidP="0023401C">
                      <w:pPr>
                        <w:pStyle w:val="Heading1"/>
                        <w:rPr>
                          <w:rFonts w:ascii="Times New Roman" w:hAnsi="Times New Roman" w:cs="Times New Roman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</w:rPr>
                        <w:t>Contact Info</w:t>
                      </w:r>
                      <w:r w:rsidR="00292067">
                        <w:rPr>
                          <w:rFonts w:ascii="Times New Roman" w:hAnsi="Times New Roman" w:cs="Times New Roman"/>
                        </w:rPr>
                        <w:t>.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0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96"/>
                        <w:gridCol w:w="2459"/>
                      </w:tblGrid>
                      <w:tr w:rsidR="0022017F" w:rsidRPr="00342A87" w14:paraId="506D6CD9" w14:textId="77777777" w:rsidTr="0023401C">
                        <w:trPr>
                          <w:trHeight w:val="432"/>
                        </w:trPr>
                        <w:tc>
                          <w:tcPr>
                            <w:tcW w:w="396" w:type="dxa"/>
                          </w:tcPr>
                          <w:p w14:paraId="2567FFCC" w14:textId="60DFFF3C" w:rsidR="0023401C" w:rsidRPr="00342A87" w:rsidRDefault="0022017F" w:rsidP="0023401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C4F7CE3" wp14:editId="22C2C081">
                                  <wp:extent cx="158534" cy="158534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con-phone.emf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794" cy="16879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327" w:type="dxa"/>
                          </w:tcPr>
                          <w:p w14:paraId="21CCFF5E" w14:textId="39E9F94E" w:rsidR="0023401C" w:rsidRPr="00342A87" w:rsidRDefault="005019CF" w:rsidP="0023401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+1 </w:t>
                            </w:r>
                            <w:r w:rsidR="0090116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6476851456</w:t>
                            </w:r>
                          </w:p>
                        </w:tc>
                      </w:tr>
                      <w:tr w:rsidR="0022017F" w:rsidRPr="00342A87" w14:paraId="76F24B55" w14:textId="77777777" w:rsidTr="0023401C">
                        <w:trPr>
                          <w:trHeight w:val="432"/>
                        </w:trPr>
                        <w:tc>
                          <w:tcPr>
                            <w:tcW w:w="396" w:type="dxa"/>
                          </w:tcPr>
                          <w:p w14:paraId="10F5A769" w14:textId="19F26A4E" w:rsidR="0023401C" w:rsidRPr="00342A87" w:rsidRDefault="0022017F" w:rsidP="0023401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3E4EDAF" wp14:editId="2F15E4DB">
                                  <wp:extent cx="158534" cy="158534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con-email.emf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5195" cy="1651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327" w:type="dxa"/>
                          </w:tcPr>
                          <w:p w14:paraId="3B24342C" w14:textId="14BD8D7A" w:rsidR="0023401C" w:rsidRPr="00342A87" w:rsidRDefault="00901162" w:rsidP="0023401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t>mohitgautam515@gmail.com</w:t>
                            </w:r>
                          </w:p>
                        </w:tc>
                      </w:tr>
                      <w:tr w:rsidR="0022017F" w:rsidRPr="00342A87" w14:paraId="4F28A413" w14:textId="77777777" w:rsidTr="0023401C">
                        <w:trPr>
                          <w:trHeight w:val="432"/>
                        </w:trPr>
                        <w:tc>
                          <w:tcPr>
                            <w:tcW w:w="396" w:type="dxa"/>
                          </w:tcPr>
                          <w:p w14:paraId="4840E36E" w14:textId="4552A488" w:rsidR="0023401C" w:rsidRPr="00342A87" w:rsidRDefault="0022017F" w:rsidP="0023401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42A87"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E7ED58B" wp14:editId="22F798AE">
                                  <wp:extent cx="158534" cy="158534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icon-address.emf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827" cy="1648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327" w:type="dxa"/>
                          </w:tcPr>
                          <w:p w14:paraId="7C61CDFF" w14:textId="3AF5A439" w:rsidR="0023401C" w:rsidRPr="00342A87" w:rsidRDefault="00901162" w:rsidP="0023401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4 Joseph Street, Brampton</w:t>
                            </w:r>
                            <w:r w:rsidR="005019CF" w:rsidRPr="00342A8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, ON</w:t>
                            </w:r>
                          </w:p>
                        </w:tc>
                      </w:tr>
                      <w:tr w:rsidR="0022017F" w:rsidRPr="00342A87" w14:paraId="239FE9B3" w14:textId="77777777" w:rsidTr="0023401C">
                        <w:trPr>
                          <w:trHeight w:val="432"/>
                        </w:trPr>
                        <w:tc>
                          <w:tcPr>
                            <w:tcW w:w="396" w:type="dxa"/>
                          </w:tcPr>
                          <w:p w14:paraId="652B513B" w14:textId="43670AD8" w:rsidR="0023401C" w:rsidRPr="00342A87" w:rsidRDefault="0023401C" w:rsidP="0023401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327" w:type="dxa"/>
                          </w:tcPr>
                          <w:p w14:paraId="044D46C0" w14:textId="1F7E89A5" w:rsidR="0023401C" w:rsidRPr="00342A87" w:rsidRDefault="0023401C" w:rsidP="0023401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10A46883" w14:textId="77777777" w:rsidR="0023401C" w:rsidRPr="00342A87" w:rsidRDefault="0023401C" w:rsidP="00292067">
                      <w:pPr>
                        <w:pStyle w:val="Spacer"/>
                        <w:ind w:left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14:paraId="41BE5A23" w14:textId="700E75A5" w:rsidR="00CC610D" w:rsidRPr="00342A87" w:rsidRDefault="0023401C" w:rsidP="00BA63CC">
                      <w:pPr>
                        <w:pStyle w:val="Heading1"/>
                        <w:rPr>
                          <w:rFonts w:ascii="Times New Roman" w:hAnsi="Times New Roman" w:cs="Times New Roman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u w:val="single"/>
                        </w:rPr>
                        <w:t>Skills</w:t>
                      </w:r>
                    </w:p>
                    <w:p w14:paraId="3715FDFB" w14:textId="1E230BB7" w:rsidR="001821F4" w:rsidRPr="00342A87" w:rsidRDefault="00220E1E" w:rsidP="0023401C">
                      <w:pPr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Office Management</w:t>
                      </w:r>
                      <w:r w:rsidR="00BA63CC" w:rsidRPr="00342A87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745E62" w:rsidRPr="00342A87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>Team leading</w:t>
                      </w:r>
                      <w:r w:rsidR="00BA63CC" w:rsidRPr="00342A87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1821F4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mmunication</w:t>
                      </w:r>
                      <w:r w:rsidR="00BA63CC" w:rsidRPr="00342A87">
                        <w:rPr>
                          <w:rFonts w:ascii="Times New Roman" w:hAnsi="Times New Roman" w:cs="Times New Roman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706917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Building R</w:t>
                      </w:r>
                      <w:r w:rsidR="001821F4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lationships</w:t>
                      </w:r>
                    </w:p>
                    <w:p w14:paraId="670DBCDC" w14:textId="08482994" w:rsidR="00513470" w:rsidRPr="00342A87" w:rsidRDefault="00745E62" w:rsidP="00342A8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eam player</w:t>
                      </w:r>
                      <w:r w:rsidR="00BA63CC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</w:t>
                      </w:r>
                      <w:r w:rsidR="00F247CA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Human Resource Knowledge, </w:t>
                      </w:r>
                      <w:r w:rsidR="00BA63CC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B</w:t>
                      </w:r>
                      <w:r w:rsidR="004F3C5F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asics of </w:t>
                      </w:r>
                      <w:r w:rsidR="00CC610D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icrosoft</w:t>
                      </w:r>
                      <w:r w:rsidR="004F3C5F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ffice (</w:t>
                      </w:r>
                      <w:r w:rsidR="00295F77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</w:t>
                      </w:r>
                      <w:r w:rsidR="004F3C5F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ord, </w:t>
                      </w:r>
                      <w:r w:rsidR="00295F77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</w:t>
                      </w:r>
                      <w:r w:rsidR="004F3C5F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xcel, PowerPoint)</w:t>
                      </w:r>
                      <w:r w:rsidR="00513470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14:paraId="15133A63" w14:textId="6E165B02" w:rsidR="00513470" w:rsidRPr="00342A87" w:rsidRDefault="00513470" w:rsidP="00513470">
                      <w:pPr>
                        <w:pStyle w:val="Heading1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u w:val="single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u w:val="single"/>
                        </w:rPr>
                        <w:t>Education</w:t>
                      </w:r>
                    </w:p>
                    <w:p w14:paraId="48DC22EB" w14:textId="455CD384" w:rsidR="00513470" w:rsidRPr="00901162" w:rsidRDefault="009A2659" w:rsidP="00901162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Currently p</w:t>
                      </w:r>
                      <w:r w:rsidR="00363184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ursuing </w:t>
                      </w:r>
                      <w:r w:rsidR="008113D4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Post </w:t>
                      </w:r>
                      <w:r w:rsidR="00363184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G</w:t>
                      </w:r>
                      <w:r w:rsidR="008113D4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raduate </w:t>
                      </w:r>
                      <w:r w:rsidR="00363184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  <w:r w:rsidR="008113D4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ertificate</w:t>
                      </w:r>
                      <w:r w:rsidR="00363184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 in </w:t>
                      </w:r>
                      <w:r w:rsidR="008113D4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Global Project </w:t>
                      </w:r>
                      <w:r w:rsidR="00942E1C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Management </w:t>
                      </w:r>
                      <w:r w:rsidR="00BA63CC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- </w:t>
                      </w:r>
                      <w:r w:rsidR="008113D4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Loyalist </w:t>
                      </w:r>
                      <w:r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  <w:r w:rsidR="008113D4" w:rsidRPr="00342A8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ollege Toronto</w:t>
                      </w:r>
                      <w:r w:rsidR="00513470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14:paraId="3ACC40BB" w14:textId="48D72FF4" w:rsidR="00513470" w:rsidRPr="00342A87" w:rsidRDefault="00513470" w:rsidP="001F1704">
                      <w:pPr>
                        <w:pStyle w:val="Heading1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u w:val="single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u w:val="single"/>
                        </w:rPr>
                        <w:t>ACHIEVEMENTS</w:t>
                      </w:r>
                    </w:p>
                    <w:p w14:paraId="1A34F684" w14:textId="3EED7F33" w:rsidR="00BA63CC" w:rsidRPr="00342A87" w:rsidRDefault="001F1704" w:rsidP="006C09DB">
                      <w:pPr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warded best student of the year in 2010</w:t>
                      </w:r>
                      <w:r w:rsidR="00F64B4E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</w:t>
                      </w:r>
                    </w:p>
                    <w:p w14:paraId="75977AB7" w14:textId="77777777" w:rsidR="00B52938" w:rsidRDefault="00B52938" w:rsidP="006C09DB">
                      <w:pPr>
                        <w:ind w:left="360" w:hanging="360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3133AAE4" w14:textId="7AF3C9F3" w:rsidR="001F1704" w:rsidRPr="00342A87" w:rsidRDefault="001F1704" w:rsidP="006C09DB">
                      <w:pPr>
                        <w:ind w:left="360" w:hanging="360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2</w:t>
                      </w: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  <w:vertAlign w:val="superscript"/>
                        </w:rPr>
                        <w:t>nd</w:t>
                      </w: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highest in senior secondary in school</w:t>
                      </w:r>
                      <w:r w:rsidR="00F64B4E"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</w:t>
                      </w:r>
                    </w:p>
                    <w:p w14:paraId="7FA6FF65" w14:textId="77777777" w:rsidR="00BA63CC" w:rsidRPr="00E92A85" w:rsidRDefault="00BA63CC" w:rsidP="006C09DB">
                      <w:pPr>
                        <w:jc w:val="both"/>
                        <w:rPr>
                          <w:rFonts w:cs="Arial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7096A1FA" w14:textId="6FF8400E" w:rsidR="001F1704" w:rsidRDefault="00E92A85" w:rsidP="001F1704">
                      <w:pPr>
                        <w:rPr>
                          <w:rFonts w:cs="Arial"/>
                          <w:b/>
                          <w:bCs/>
                          <w:i/>
                          <w:iCs/>
                          <w:sz w:val="20"/>
                          <w:szCs w:val="20"/>
                          <w:u w:val="single"/>
                        </w:rPr>
                      </w:pPr>
                      <w:r w:rsidRPr="00E92A85">
                        <w:rPr>
                          <w:rFonts w:cs="Arial"/>
                          <w:b/>
                          <w:bCs/>
                          <w:i/>
                          <w:iCs/>
                          <w:sz w:val="20"/>
                          <w:szCs w:val="20"/>
                          <w:u w:val="single"/>
                        </w:rPr>
                        <w:t>VOLUNTEER WORK</w:t>
                      </w:r>
                    </w:p>
                    <w:p w14:paraId="21BE4D01" w14:textId="499AEE0A" w:rsidR="00E92A85" w:rsidRPr="00342A87" w:rsidRDefault="00826670" w:rsidP="001F170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nternational student ambassador-Loyalist college-November 21- January 22</w:t>
                      </w:r>
                    </w:p>
                    <w:p w14:paraId="57AAC249" w14:textId="6B2C6ADB" w:rsidR="00826670" w:rsidRPr="00342A87" w:rsidRDefault="00826670" w:rsidP="001F170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Organized and was part various college activities.</w:t>
                      </w:r>
                    </w:p>
                    <w:p w14:paraId="220C3C89" w14:textId="1781BA90" w:rsidR="00826670" w:rsidRPr="00342A87" w:rsidRDefault="00826670" w:rsidP="001F170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lass representative at loyalist c</w:t>
                      </w:r>
                      <w:r w:rsidR="00B5293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ol</w:t>
                      </w: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</w:t>
                      </w:r>
                      <w:r w:rsidR="00B5293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</w:t>
                      </w: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g</w:t>
                      </w:r>
                      <w:r w:rsidR="00B5293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</w:t>
                      </w:r>
                      <w:r w:rsidRPr="00342A8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</w:t>
                      </w:r>
                    </w:p>
                    <w:p w14:paraId="0C426D8F" w14:textId="77777777" w:rsidR="00826670" w:rsidRPr="00826670" w:rsidRDefault="00826670" w:rsidP="001F1704">
                      <w:pPr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  <w:p w14:paraId="475153C7" w14:textId="77777777" w:rsidR="00E92A85" w:rsidRPr="00E92A85" w:rsidRDefault="00E92A85" w:rsidP="001F1704">
                      <w:pPr>
                        <w:rPr>
                          <w:rFonts w:cs="Arial"/>
                          <w:b/>
                          <w:bCs/>
                          <w:i/>
                          <w:iCs/>
                          <w:sz w:val="20"/>
                          <w:szCs w:val="20"/>
                          <w:u w:val="single"/>
                        </w:rPr>
                      </w:pPr>
                    </w:p>
                    <w:p w14:paraId="79976D5D" w14:textId="77777777" w:rsidR="00E92A85" w:rsidRDefault="00E92A85" w:rsidP="001F1704"/>
                    <w:p w14:paraId="0760FA09" w14:textId="77777777" w:rsidR="001F1704" w:rsidRPr="001F1704" w:rsidRDefault="001F1704" w:rsidP="001F1704"/>
                  </w:txbxContent>
                </v:textbox>
                <w10:wrap type="square" anchorx="page" anchory="page"/>
              </v:shape>
            </w:pict>
          </mc:Fallback>
        </mc:AlternateContent>
      </w:r>
      <w:r w:rsidR="005C25A2" w:rsidRPr="00292067">
        <w:rPr>
          <w:rFonts w:ascii="Times New Roman" w:hAnsi="Times New Roman" w:cs="Times New Roman"/>
          <w:b/>
          <w:bCs/>
          <w:i/>
          <w:iCs/>
          <w:spacing w:val="50"/>
          <w:u w:val="single"/>
        </w:rPr>
        <w:t>PROFESSIONAL SUMMARY</w:t>
      </w:r>
    </w:p>
    <w:p w14:paraId="3BC60703" w14:textId="1FE6CAE0" w:rsidR="00015182" w:rsidRPr="00342A87" w:rsidRDefault="00901162" w:rsidP="00342A87">
      <w:pPr>
        <w:rPr>
          <w:rFonts w:ascii="Times New Roman" w:hAnsi="Times New Roman" w:cs="Times New Roman"/>
          <w:sz w:val="20"/>
          <w:szCs w:val="20"/>
        </w:rPr>
      </w:pPr>
      <w:r>
        <w:rPr>
          <w:rFonts w:cs="Arial"/>
          <w:b/>
          <w:bCs/>
          <w:color w:val="202124"/>
          <w:shd w:val="clear" w:color="auto" w:fill="FFFFFF"/>
        </w:rPr>
        <w:t>Knowledgeable in forklift preventive maintenance, inventory systems, OSHA regulations and workplace-safety best practices</w:t>
      </w:r>
      <w:r>
        <w:rPr>
          <w:rFonts w:cs="Arial"/>
          <w:b/>
          <w:bCs/>
          <w:color w:val="202124"/>
          <w:shd w:val="clear" w:color="auto" w:fill="FFFFFF"/>
        </w:rPr>
        <w:t>.</w:t>
      </w:r>
      <w:r w:rsidR="00015182" w:rsidRPr="00342A87">
        <w:rPr>
          <w:rFonts w:ascii="Times New Roman" w:hAnsi="Times New Roman" w:cs="Times New Roman"/>
          <w:sz w:val="20"/>
          <w:szCs w:val="20"/>
        </w:rPr>
        <w:tab/>
      </w:r>
    </w:p>
    <w:p w14:paraId="3707C978" w14:textId="19809804" w:rsidR="005C25A2" w:rsidRPr="00342A87" w:rsidRDefault="005C25A2" w:rsidP="00796B74">
      <w:pPr>
        <w:pStyle w:val="Heading1"/>
        <w:rPr>
          <w:rFonts w:ascii="Times New Roman" w:hAnsi="Times New Roman" w:cs="Times New Roman"/>
          <w:b/>
          <w:bCs/>
          <w:i/>
          <w:iCs/>
          <w:u w:val="single"/>
        </w:rPr>
      </w:pPr>
      <w:r w:rsidRPr="00342A87">
        <w:rPr>
          <w:rFonts w:ascii="Times New Roman" w:hAnsi="Times New Roman" w:cs="Times New Roman"/>
          <w:b/>
          <w:bCs/>
          <w:i/>
          <w:iCs/>
          <w:u w:val="single"/>
        </w:rPr>
        <w:t>Work Experience</w:t>
      </w:r>
    </w:p>
    <w:p w14:paraId="1BC38707" w14:textId="5B780B81" w:rsidR="0051256F" w:rsidRPr="00342A87" w:rsidRDefault="00901162" w:rsidP="005019CF">
      <w:pPr>
        <w:pStyle w:val="Heading2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klift Operator</w:t>
      </w:r>
    </w:p>
    <w:p w14:paraId="6996624B" w14:textId="191E650D" w:rsidR="005019CF" w:rsidRPr="00342A87" w:rsidRDefault="00901162" w:rsidP="005019CF">
      <w:pPr>
        <w:pStyle w:val="Heading2"/>
        <w:rPr>
          <w:rFonts w:ascii="Times New Roman" w:hAnsi="Times New Roman" w:cs="Times New Roman"/>
          <w:b w:val="0"/>
          <w:bCs w:val="0"/>
          <w:sz w:val="20"/>
          <w:szCs w:val="20"/>
        </w:rPr>
      </w:pPr>
      <w:r>
        <w:rPr>
          <w:rFonts w:ascii="Times New Roman" w:hAnsi="Times New Roman" w:cs="Times New Roman"/>
          <w:b w:val="0"/>
          <w:bCs w:val="0"/>
          <w:sz w:val="20"/>
          <w:szCs w:val="20"/>
        </w:rPr>
        <w:t>National Logistics Services</w:t>
      </w:r>
      <w:r w:rsidR="0051256F" w:rsidRPr="00342A87">
        <w:rPr>
          <w:rFonts w:ascii="Times New Roman" w:hAnsi="Times New Roman" w:cs="Times New Roman"/>
          <w:b w:val="0"/>
          <w:bCs w:val="0"/>
          <w:sz w:val="20"/>
          <w:szCs w:val="20"/>
        </w:rPr>
        <w:tab/>
      </w:r>
      <w:r w:rsidR="0051256F" w:rsidRPr="00342A87">
        <w:rPr>
          <w:rFonts w:ascii="Times New Roman" w:hAnsi="Times New Roman" w:cs="Times New Roman"/>
          <w:b w:val="0"/>
          <w:bCs w:val="0"/>
          <w:sz w:val="20"/>
          <w:szCs w:val="20"/>
        </w:rPr>
        <w:tab/>
      </w:r>
      <w:r w:rsidR="0051256F" w:rsidRPr="00342A87">
        <w:rPr>
          <w:rFonts w:ascii="Times New Roman" w:hAnsi="Times New Roman" w:cs="Times New Roman"/>
          <w:b w:val="0"/>
          <w:bCs w:val="0"/>
          <w:sz w:val="20"/>
          <w:szCs w:val="20"/>
        </w:rPr>
        <w:tab/>
      </w:r>
      <w:r w:rsidR="0051256F" w:rsidRPr="00342A87">
        <w:rPr>
          <w:rFonts w:ascii="Times New Roman" w:hAnsi="Times New Roman" w:cs="Times New Roman"/>
          <w:b w:val="0"/>
          <w:bCs w:val="0"/>
          <w:sz w:val="20"/>
          <w:szCs w:val="20"/>
        </w:rPr>
        <w:tab/>
      </w:r>
      <w:r w:rsidR="0051256F" w:rsidRPr="00342A87">
        <w:rPr>
          <w:rFonts w:ascii="Times New Roman" w:hAnsi="Times New Roman" w:cs="Times New Roman"/>
          <w:b w:val="0"/>
          <w:bCs w:val="0"/>
          <w:sz w:val="20"/>
          <w:szCs w:val="20"/>
        </w:rPr>
        <w:tab/>
        <w:t xml:space="preserve">       </w:t>
      </w:r>
      <w:r w:rsidR="00883DC9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    </w:t>
      </w:r>
      <w:r w:rsidR="0051256F" w:rsidRPr="00342A87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 </w:t>
      </w:r>
      <w:r>
        <w:rPr>
          <w:rFonts w:ascii="Times New Roman" w:hAnsi="Times New Roman" w:cs="Times New Roman"/>
          <w:sz w:val="20"/>
          <w:szCs w:val="20"/>
        </w:rPr>
        <w:t>August</w:t>
      </w:r>
      <w:r w:rsidR="0051256F" w:rsidRPr="00342A87">
        <w:rPr>
          <w:rFonts w:ascii="Times New Roman" w:hAnsi="Times New Roman" w:cs="Times New Roman"/>
          <w:sz w:val="20"/>
          <w:szCs w:val="20"/>
        </w:rPr>
        <w:t xml:space="preserve"> -</w:t>
      </w:r>
      <w:r w:rsidR="005019CF" w:rsidRPr="00342A87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1</w:t>
      </w:r>
      <w:r w:rsidR="005019CF" w:rsidRPr="00342A87">
        <w:rPr>
          <w:rFonts w:ascii="Times New Roman" w:hAnsi="Times New Roman" w:cs="Times New Roman"/>
          <w:sz w:val="20"/>
          <w:szCs w:val="20"/>
        </w:rPr>
        <w:t xml:space="preserve"> </w:t>
      </w:r>
      <w:r w:rsidR="0051256F" w:rsidRPr="00342A87">
        <w:rPr>
          <w:rFonts w:ascii="Times New Roman" w:hAnsi="Times New Roman" w:cs="Times New Roman"/>
          <w:sz w:val="20"/>
          <w:szCs w:val="20"/>
        </w:rPr>
        <w:t xml:space="preserve">to </w:t>
      </w:r>
      <w:r w:rsidR="005019CF" w:rsidRPr="00342A87">
        <w:rPr>
          <w:rFonts w:ascii="Times New Roman" w:hAnsi="Times New Roman" w:cs="Times New Roman"/>
          <w:sz w:val="20"/>
          <w:szCs w:val="20"/>
        </w:rPr>
        <w:t xml:space="preserve">June </w:t>
      </w:r>
      <w:r w:rsidR="0051256F" w:rsidRPr="00342A87">
        <w:rPr>
          <w:rFonts w:ascii="Times New Roman" w:hAnsi="Times New Roman" w:cs="Times New Roman"/>
          <w:sz w:val="20"/>
          <w:szCs w:val="20"/>
        </w:rPr>
        <w:t xml:space="preserve">- </w:t>
      </w:r>
      <w:r w:rsidR="005019CF" w:rsidRPr="00342A87">
        <w:rPr>
          <w:rFonts w:ascii="Times New Roman" w:hAnsi="Times New Roman" w:cs="Times New Roman"/>
          <w:sz w:val="20"/>
          <w:szCs w:val="20"/>
        </w:rPr>
        <w:t>202</w:t>
      </w:r>
      <w:r>
        <w:rPr>
          <w:rFonts w:ascii="Times New Roman" w:hAnsi="Times New Roman" w:cs="Times New Roman"/>
          <w:sz w:val="20"/>
          <w:szCs w:val="20"/>
        </w:rPr>
        <w:t>2</w:t>
      </w:r>
    </w:p>
    <w:p w14:paraId="4945D833" w14:textId="77777777" w:rsidR="005019CF" w:rsidRPr="00342A87" w:rsidRDefault="005019CF" w:rsidP="005019CF">
      <w:pPr>
        <w:pStyle w:val="Heading2"/>
        <w:rPr>
          <w:rFonts w:ascii="Times New Roman" w:hAnsi="Times New Roman" w:cs="Times New Roman"/>
          <w:sz w:val="20"/>
          <w:szCs w:val="20"/>
        </w:rPr>
      </w:pPr>
      <w:r w:rsidRPr="00342A87">
        <w:rPr>
          <w:rFonts w:ascii="Times New Roman" w:hAnsi="Times New Roman" w:cs="Times New Roman"/>
          <w:sz w:val="20"/>
          <w:szCs w:val="20"/>
        </w:rPr>
        <w:t>Work Responsibilities</w:t>
      </w:r>
    </w:p>
    <w:p w14:paraId="475AEC49" w14:textId="77777777" w:rsidR="00901162" w:rsidRPr="00901162" w:rsidRDefault="00901162" w:rsidP="00901162">
      <w:pPr>
        <w:shd w:val="clear" w:color="auto" w:fill="FFFFFF"/>
        <w:spacing w:after="0" w:line="240" w:lineRule="auto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b/>
          <w:bCs/>
          <w:color w:val="000000"/>
          <w:sz w:val="21"/>
          <w:szCs w:val="21"/>
          <w:lang w:bidi="ar-SA"/>
        </w:rPr>
        <w:t>Responsibilities:</w:t>
      </w:r>
    </w:p>
    <w:p w14:paraId="06277654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Drives sit-down and stand-up forklifts, and other industrial vehicles such as cherry-pickers and automated pallet jacks as needed.</w:t>
      </w:r>
    </w:p>
    <w:p w14:paraId="32F324C5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Moves hazardous materials.</w:t>
      </w:r>
    </w:p>
    <w:p w14:paraId="34D67282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Maintains clean work area.</w:t>
      </w:r>
    </w:p>
    <w:p w14:paraId="21F3B002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Pallet building and pallet picks.</w:t>
      </w:r>
    </w:p>
    <w:p w14:paraId="1CB3FAD8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Loads goods onto conveyer belts.</w:t>
      </w:r>
    </w:p>
    <w:p w14:paraId="3FAAFA33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Stacks crates, pallets, lumber, or other material.</w:t>
      </w:r>
    </w:p>
    <w:p w14:paraId="1D4D462E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Ensures the safe and efficient movement of goods.</w:t>
      </w:r>
    </w:p>
    <w:p w14:paraId="388A0969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Follows safety regulations and company guidelines.</w:t>
      </w:r>
    </w:p>
    <w:p w14:paraId="2297CB8D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Checks that loads are centered and properly stacked.</w:t>
      </w:r>
    </w:p>
    <w:p w14:paraId="3468A1DC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Determines when repairs need to be made on equipment.</w:t>
      </w:r>
    </w:p>
    <w:p w14:paraId="2D165342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Rotates stock so that oldest items are shipped or sold first.</w:t>
      </w:r>
    </w:p>
    <w:p w14:paraId="5561C285" w14:textId="77777777" w:rsidR="0051256F" w:rsidRPr="00342A87" w:rsidRDefault="0051256F" w:rsidP="005019CF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40A9B3D" w14:textId="29D56125" w:rsidR="0051256F" w:rsidRDefault="00901162" w:rsidP="005019CF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Forklift Operator : </w:t>
      </w:r>
    </w:p>
    <w:p w14:paraId="79FC93F7" w14:textId="62AEBFCC" w:rsidR="00901162" w:rsidRPr="00342A87" w:rsidRDefault="00901162" w:rsidP="005019C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Ingram Micro</w:t>
      </w:r>
    </w:p>
    <w:p w14:paraId="0CC46557" w14:textId="4FE91803" w:rsidR="009A1AA4" w:rsidRPr="00342A87" w:rsidRDefault="0051256F" w:rsidP="009A1AA4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342A87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</w:t>
      </w:r>
      <w:r w:rsidR="00901162">
        <w:rPr>
          <w:rFonts w:ascii="Times New Roman" w:hAnsi="Times New Roman" w:cs="Times New Roman"/>
          <w:b/>
          <w:bCs/>
          <w:sz w:val="20"/>
          <w:szCs w:val="20"/>
        </w:rPr>
        <w:t>June</w:t>
      </w:r>
      <w:r w:rsidRPr="00342A87">
        <w:rPr>
          <w:rFonts w:ascii="Times New Roman" w:hAnsi="Times New Roman" w:cs="Times New Roman"/>
          <w:b/>
          <w:bCs/>
          <w:sz w:val="20"/>
          <w:szCs w:val="20"/>
        </w:rPr>
        <w:t xml:space="preserve"> -</w:t>
      </w:r>
      <w:r w:rsidR="005019CF" w:rsidRPr="00342A87">
        <w:rPr>
          <w:rFonts w:ascii="Times New Roman" w:hAnsi="Times New Roman" w:cs="Times New Roman"/>
          <w:b/>
          <w:bCs/>
          <w:sz w:val="20"/>
          <w:szCs w:val="20"/>
        </w:rPr>
        <w:t xml:space="preserve"> 20</w:t>
      </w:r>
      <w:r w:rsidR="00901162">
        <w:rPr>
          <w:rFonts w:ascii="Times New Roman" w:hAnsi="Times New Roman" w:cs="Times New Roman"/>
          <w:b/>
          <w:bCs/>
          <w:sz w:val="20"/>
          <w:szCs w:val="20"/>
        </w:rPr>
        <w:t>22</w:t>
      </w:r>
      <w:r w:rsidR="005019CF" w:rsidRPr="00342A87">
        <w:rPr>
          <w:rFonts w:ascii="Times New Roman" w:hAnsi="Times New Roman" w:cs="Times New Roman"/>
          <w:b/>
          <w:bCs/>
          <w:sz w:val="20"/>
          <w:szCs w:val="20"/>
        </w:rPr>
        <w:t xml:space="preserve"> to </w:t>
      </w:r>
      <w:r w:rsidR="00901162">
        <w:rPr>
          <w:rFonts w:ascii="Times New Roman" w:hAnsi="Times New Roman" w:cs="Times New Roman"/>
          <w:b/>
          <w:bCs/>
          <w:sz w:val="20"/>
          <w:szCs w:val="20"/>
        </w:rPr>
        <w:t>September 2022</w:t>
      </w:r>
    </w:p>
    <w:p w14:paraId="4DD0CA2E" w14:textId="271249F2" w:rsidR="005019CF" w:rsidRDefault="005019CF" w:rsidP="009A1AA4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342A87">
        <w:rPr>
          <w:rFonts w:ascii="Times New Roman" w:hAnsi="Times New Roman" w:cs="Times New Roman"/>
          <w:b/>
          <w:bCs/>
          <w:sz w:val="20"/>
          <w:szCs w:val="20"/>
        </w:rPr>
        <w:t>Work Responsibilities</w:t>
      </w:r>
    </w:p>
    <w:p w14:paraId="68DAAB71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Loads and unloads product from and onto tractor trailers, rail cars, and cargo ships.</w:t>
      </w:r>
    </w:p>
    <w:p w14:paraId="27EFF408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Quality assurance (QA) duties, including reporting product damage and shortages.</w:t>
      </w:r>
    </w:p>
    <w:p w14:paraId="3B71928D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Utilizes radio frequency (RF) scanning equipment to track inventory.</w:t>
      </w:r>
    </w:p>
    <w:p w14:paraId="0F0FF52E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Shrink wraps goods or otherwise secures them and prepares them for transport.</w:t>
      </w:r>
    </w:p>
    <w:p w14:paraId="723DA3E6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Weighs and records weights of products.</w:t>
      </w:r>
    </w:p>
    <w:p w14:paraId="41C5A59E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Analyzes productions schedules to determine timely transportation of materials and products.</w:t>
      </w:r>
    </w:p>
    <w:p w14:paraId="566F6A00" w14:textId="77777777" w:rsidR="00901162" w:rsidRPr="00901162" w:rsidRDefault="00901162" w:rsidP="00901162">
      <w:pPr>
        <w:numPr>
          <w:ilvl w:val="0"/>
          <w:numId w:val="9"/>
        </w:numPr>
        <w:shd w:val="clear" w:color="auto" w:fill="FFFFFF"/>
        <w:spacing w:after="0" w:line="240" w:lineRule="auto"/>
        <w:ind w:left="900"/>
        <w:contextualSpacing w:val="0"/>
        <w:rPr>
          <w:rFonts w:eastAsia="Times New Roman" w:cs="Arial"/>
          <w:color w:val="000000"/>
          <w:sz w:val="21"/>
          <w:szCs w:val="21"/>
          <w:lang w:bidi="ar-SA"/>
        </w:rPr>
      </w:pPr>
      <w:r w:rsidRPr="00901162">
        <w:rPr>
          <w:rFonts w:eastAsia="Times New Roman" w:cs="Arial"/>
          <w:color w:val="000000"/>
          <w:sz w:val="21"/>
          <w:szCs w:val="21"/>
          <w:lang w:bidi="ar-SA"/>
        </w:rPr>
        <w:t>Documents arrival, departure, and movement and storage of goods, checks trucking manifests and bills of lading, maintains inventory, and tracks fulfillment of customer and vendor orders.</w:t>
      </w:r>
    </w:p>
    <w:p w14:paraId="03AB975E" w14:textId="4F802029" w:rsidR="00901162" w:rsidRDefault="00901162" w:rsidP="009A1AA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Order Picker and Reach Operator</w:t>
      </w:r>
    </w:p>
    <w:p w14:paraId="015EAE06" w14:textId="2F58A7A3" w:rsidR="00901162" w:rsidRPr="00342A87" w:rsidRDefault="00901162" w:rsidP="009A1AA4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TSC                                                                             SEPTEMBER 2022 - Present</w:t>
      </w:r>
    </w:p>
    <w:p w14:paraId="7173E66C" w14:textId="77777777" w:rsidR="00C15F5B" w:rsidRDefault="00C15F5B" w:rsidP="009A1AA4">
      <w:pPr>
        <w:pStyle w:val="Spacerwider"/>
        <w:ind w:left="0"/>
        <w:rPr>
          <w:rFonts w:ascii="Times New Roman" w:hAnsi="Times New Roman" w:cs="Times New Roman"/>
          <w:sz w:val="20"/>
          <w:szCs w:val="20"/>
        </w:rPr>
      </w:pPr>
    </w:p>
    <w:p w14:paraId="0731D271" w14:textId="77777777" w:rsidR="00C15F5B" w:rsidRDefault="00C15F5B" w:rsidP="009A1AA4">
      <w:pPr>
        <w:pStyle w:val="Spacerwider"/>
        <w:ind w:left="0"/>
        <w:rPr>
          <w:rFonts w:ascii="Times New Roman" w:hAnsi="Times New Roman" w:cs="Times New Roman"/>
          <w:sz w:val="20"/>
          <w:szCs w:val="20"/>
        </w:rPr>
      </w:pPr>
    </w:p>
    <w:p w14:paraId="08404B3F" w14:textId="065BB4C0" w:rsidR="009A1AA4" w:rsidRPr="00342A87" w:rsidRDefault="00896837" w:rsidP="009A1AA4">
      <w:pPr>
        <w:pStyle w:val="Spacerwider"/>
        <w:ind w:left="0"/>
        <w:rPr>
          <w:rFonts w:ascii="Times New Roman" w:hAnsi="Times New Roman" w:cs="Times New Roman"/>
          <w:sz w:val="20"/>
          <w:szCs w:val="20"/>
        </w:rPr>
      </w:pPr>
      <w:r w:rsidRPr="00342A87">
        <w:rPr>
          <w:rFonts w:ascii="Times New Roman" w:hAnsi="Times New Roman" w:cs="Times New Roman"/>
          <w:sz w:val="20"/>
          <w:szCs w:val="20"/>
        </w:rPr>
        <w:lastRenderedPageBreak/>
        <w:tab/>
      </w:r>
    </w:p>
    <w:p w14:paraId="68DEF159" w14:textId="77777777" w:rsidR="00883DC9" w:rsidRDefault="00883DC9" w:rsidP="009A1AA4">
      <w:pPr>
        <w:pStyle w:val="Spacerwider"/>
        <w:ind w:left="0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p w14:paraId="64D2E60A" w14:textId="09CFFE54" w:rsidR="00191B2C" w:rsidRPr="00191B2C" w:rsidRDefault="00896837" w:rsidP="00191B2C">
      <w:pPr>
        <w:pStyle w:val="Spacerwider"/>
        <w:ind w:left="0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342A87">
        <w:rPr>
          <w:rFonts w:ascii="Times New Roman" w:hAnsi="Times New Roman" w:cs="Times New Roman"/>
          <w:b/>
          <w:bCs/>
          <w:color w:val="auto"/>
          <w:sz w:val="20"/>
          <w:szCs w:val="20"/>
        </w:rPr>
        <w:t>Languages &amp; Other Interests</w:t>
      </w:r>
    </w:p>
    <w:p w14:paraId="64502803" w14:textId="77777777" w:rsidR="004A7F53" w:rsidRDefault="004A7F53" w:rsidP="009A1AA4">
      <w:pPr>
        <w:pStyle w:val="Spacerwider"/>
        <w:ind w:left="0"/>
        <w:rPr>
          <w:rFonts w:ascii="Times New Roman" w:hAnsi="Times New Roman" w:cs="Times New Roman"/>
          <w:color w:val="auto"/>
          <w:sz w:val="20"/>
          <w:szCs w:val="20"/>
        </w:rPr>
      </w:pPr>
    </w:p>
    <w:p w14:paraId="16116428" w14:textId="33D27582" w:rsidR="009A1AA4" w:rsidRPr="00C15F5B" w:rsidRDefault="004F3C5F" w:rsidP="009A1AA4">
      <w:pPr>
        <w:pStyle w:val="Spacerwider"/>
        <w:ind w:left="0"/>
        <w:rPr>
          <w:rFonts w:ascii="Times New Roman" w:hAnsi="Times New Roman" w:cs="Times New Roman"/>
          <w:color w:val="auto"/>
          <w:sz w:val="20"/>
          <w:szCs w:val="20"/>
        </w:rPr>
      </w:pPr>
      <w:r w:rsidRPr="00342A87">
        <w:rPr>
          <w:rFonts w:ascii="Times New Roman" w:hAnsi="Times New Roman" w:cs="Times New Roman"/>
          <w:color w:val="auto"/>
          <w:sz w:val="20"/>
          <w:szCs w:val="20"/>
        </w:rPr>
        <w:t>English, Hindi, Punjabi</w:t>
      </w:r>
      <w:r w:rsidR="009A1AA4" w:rsidRPr="00342A87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C15F5B">
        <w:rPr>
          <w:rFonts w:ascii="Times New Roman" w:hAnsi="Times New Roman" w:cs="Times New Roman"/>
          <w:color w:val="auto"/>
          <w:sz w:val="20"/>
          <w:szCs w:val="20"/>
        </w:rPr>
        <w:t>.</w:t>
      </w:r>
    </w:p>
    <w:sectPr w:rsidR="009A1AA4" w:rsidRPr="00C15F5B" w:rsidSect="00541CEC">
      <w:headerReference w:type="default" r:id="rId10"/>
      <w:headerReference w:type="first" r:id="rId11"/>
      <w:footerReference w:type="first" r:id="rId12"/>
      <w:pgSz w:w="12240" w:h="15840" w:code="1"/>
      <w:pgMar w:top="2520" w:right="720" w:bottom="720" w:left="720" w:header="709" w:footer="709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77FED" w14:textId="77777777" w:rsidR="00B42970" w:rsidRDefault="00B42970" w:rsidP="00015182">
      <w:pPr>
        <w:spacing w:after="0" w:line="240" w:lineRule="auto"/>
      </w:pPr>
      <w:r>
        <w:separator/>
      </w:r>
    </w:p>
  </w:endnote>
  <w:endnote w:type="continuationSeparator" w:id="0">
    <w:p w14:paraId="6298AC59" w14:textId="77777777" w:rsidR="00B42970" w:rsidRDefault="00B42970" w:rsidP="000151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B543B" w14:textId="77777777" w:rsidR="00462CB3" w:rsidRDefault="00462CB3" w:rsidP="00462CB3">
    <w:pPr>
      <w:pStyle w:val="Footer"/>
      <w:ind w:left="426"/>
    </w:pPr>
    <w:r>
      <w:rPr>
        <w:noProof/>
      </w:rPr>
      <w:drawing>
        <wp:inline distT="0" distB="0" distL="0" distR="0" wp14:anchorId="6196F30C" wp14:editId="76F6FD01">
          <wp:extent cx="1028700" cy="228843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2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819" cy="2404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8B37F8" w14:textId="77777777" w:rsidR="00462CB3" w:rsidRDefault="00462CB3" w:rsidP="00462CB3">
    <w:pPr>
      <w:pStyle w:val="Footer"/>
      <w:ind w:left="426"/>
      <w:jc w:val="center"/>
    </w:pPr>
  </w:p>
  <w:p w14:paraId="04EF0B73" w14:textId="225CB97E" w:rsidR="00462CB3" w:rsidRPr="00AE138E" w:rsidRDefault="00000000" w:rsidP="00462CB3">
    <w:pPr>
      <w:pStyle w:val="Footer"/>
      <w:ind w:left="426"/>
      <w:rPr>
        <w:b/>
      </w:rPr>
    </w:pPr>
    <w:hyperlink r:id="rId2" w:history="1">
      <w:r w:rsidR="00462CB3" w:rsidRPr="002F0D82">
        <w:rPr>
          <w:rStyle w:val="Hyperlink"/>
          <w:b/>
        </w:rPr>
        <w:t>www.fullyprepped.ca</w:t>
      </w:r>
    </w:hyperlink>
  </w:p>
  <w:p w14:paraId="2BC98E4E" w14:textId="77777777" w:rsidR="00462CB3" w:rsidRDefault="00462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DCC27" w14:textId="77777777" w:rsidR="00B42970" w:rsidRDefault="00B42970" w:rsidP="00015182">
      <w:pPr>
        <w:spacing w:after="0" w:line="240" w:lineRule="auto"/>
      </w:pPr>
      <w:r>
        <w:separator/>
      </w:r>
    </w:p>
  </w:footnote>
  <w:footnote w:type="continuationSeparator" w:id="0">
    <w:p w14:paraId="50ED9843" w14:textId="77777777" w:rsidR="00B42970" w:rsidRDefault="00B42970" w:rsidP="000151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1214A" w14:textId="02F519D7" w:rsidR="00015182" w:rsidRDefault="00D008B7">
    <w:pPr>
      <w:pStyle w:val="Header"/>
    </w:pPr>
    <w:r w:rsidRPr="00015182">
      <w:rPr>
        <w:noProof/>
        <w:lang w:bidi="ar-SA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4C4B1824" wp14:editId="12E20D23">
              <wp:simplePos x="0" y="0"/>
              <wp:positionH relativeFrom="margin">
                <wp:posOffset>-15240</wp:posOffset>
              </wp:positionH>
              <wp:positionV relativeFrom="page">
                <wp:posOffset>510540</wp:posOffset>
              </wp:positionV>
              <wp:extent cx="6845935" cy="571500"/>
              <wp:effectExtent l="57150" t="0" r="69215" b="0"/>
              <wp:wrapSquare wrapText="bothSides"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45935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638A73" w14:textId="0901F8FC" w:rsidR="009D540A" w:rsidRDefault="00F0072B" w:rsidP="009D540A">
                          <w:pPr>
                            <w:pStyle w:val="Title"/>
                          </w:pPr>
                          <w:r>
                            <w:t>M</w:t>
                          </w:r>
                          <w:r w:rsidR="00BA12F9">
                            <w:t>ohit</w:t>
                          </w:r>
                        </w:p>
                        <w:p w14:paraId="20D8A7C6" w14:textId="77777777" w:rsidR="00F0072B" w:rsidRPr="00F0072B" w:rsidRDefault="00F0072B" w:rsidP="00F0072B"/>
                        <w:p w14:paraId="68C32DE0" w14:textId="77777777" w:rsidR="009D540A" w:rsidRPr="00FF4EF9" w:rsidRDefault="009D540A" w:rsidP="009D540A">
                          <w:pPr>
                            <w:pStyle w:val="Subtitle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4B1824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1.2pt;margin-top:40.2pt;width:539.05pt;height:4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" filled="f" stroked="f">
              <v:textbox>
                <w:txbxContent>
                  <w:p w14:paraId="3F638A73" w14:textId="0901F8FC" w:rsidR="009D540A" w:rsidRDefault="00F0072B" w:rsidP="009D540A">
                    <w:pPr>
                      <w:pStyle w:val="Title"/>
                    </w:pPr>
                    <w:r>
                      <w:t>M</w:t>
                    </w:r>
                    <w:r w:rsidR="00BA12F9">
                      <w:t>ohit</w:t>
                    </w:r>
                  </w:p>
                  <w:p w14:paraId="20D8A7C6" w14:textId="77777777" w:rsidR="00F0072B" w:rsidRPr="00F0072B" w:rsidRDefault="00F0072B" w:rsidP="00F0072B"/>
                  <w:p w14:paraId="68C32DE0" w14:textId="77777777" w:rsidR="009D540A" w:rsidRPr="00FF4EF9" w:rsidRDefault="009D540A" w:rsidP="009D540A">
                    <w:pPr>
                      <w:pStyle w:val="Subtitle"/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Pr="00015182">
      <w:rPr>
        <w:noProof/>
        <w:lang w:bidi="ar-SA"/>
      </w:rPr>
      <mc:AlternateContent>
        <mc:Choice Requires="wps">
          <w:drawing>
            <wp:anchor distT="365760" distB="0" distL="114300" distR="114300" simplePos="0" relativeHeight="251659264" behindDoc="0" locked="0" layoutInCell="1" allowOverlap="1" wp14:anchorId="0B628163" wp14:editId="3117879B">
              <wp:simplePos x="0" y="0"/>
              <wp:positionH relativeFrom="page">
                <wp:posOffset>30480</wp:posOffset>
              </wp:positionH>
              <wp:positionV relativeFrom="page">
                <wp:align>top</wp:align>
              </wp:positionV>
              <wp:extent cx="7726680" cy="1371600"/>
              <wp:effectExtent l="0" t="0" r="7620" b="0"/>
              <wp:wrapTopAndBottom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26680" cy="1371600"/>
                      </a:xfrm>
                      <a:prstGeom prst="rect">
                        <a:avLst/>
                      </a:prstGeom>
                      <a:solidFill>
                        <a:srgbClr val="314B5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64FB547" id="Rectángulo 1" o:spid="_x0000_s1026" style="position:absolute;margin-left:2.4pt;margin-top:0;width:608.4pt;height:108pt;z-index:251659264;visibility:visible;mso-wrap-style:square;mso-width-percent:0;mso-height-percent:0;mso-wrap-distance-left:9pt;mso-wrap-distance-top:28.8pt;mso-wrap-distance-right:9pt;mso-wrap-distance-bottom:0;mso-position-horizontal:absolute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" fillcolor="#314b57" stroked="f" strokeweight="1pt">
              <w10:wrap type="topAndBottom"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ACF64" w14:textId="77777777" w:rsidR="004E56EF" w:rsidRDefault="004E56EF">
    <w:pPr>
      <w:pStyle w:val="Header"/>
    </w:pPr>
    <w:r w:rsidRPr="00796B74">
      <w:rPr>
        <w:noProof/>
        <w:lang w:bidi="ar-SA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712E840F" wp14:editId="5A9EB352">
              <wp:simplePos x="0" y="0"/>
              <wp:positionH relativeFrom="margin">
                <wp:posOffset>15240</wp:posOffset>
              </wp:positionH>
              <wp:positionV relativeFrom="page">
                <wp:posOffset>186871</wp:posOffset>
              </wp:positionV>
              <wp:extent cx="6838315" cy="992505"/>
              <wp:effectExtent l="0" t="0" r="0" b="0"/>
              <wp:wrapSquare wrapText="bothSides"/>
              <wp:docPr id="1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38315" cy="992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0E06CC" w14:textId="77777777" w:rsidR="004E56EF" w:rsidRPr="00796B74" w:rsidRDefault="008374C1" w:rsidP="004E56EF">
                          <w:pPr>
                            <w:pStyle w:val="Title"/>
                          </w:pPr>
                          <w:r>
                            <w:t>RESUME GUIDE</w:t>
                          </w:r>
                        </w:p>
                        <w:p w14:paraId="7227A556" w14:textId="77777777" w:rsidR="004E56EF" w:rsidRPr="00FF4EF9" w:rsidRDefault="008374C1" w:rsidP="004E56EF">
                          <w:pPr>
                            <w:pStyle w:val="Subtitle"/>
                          </w:pPr>
                          <w:r>
                            <w:t xml:space="preserve"> </w:t>
                          </w:r>
                          <w:r w:rsidR="00CC15F1">
                            <w:t>INSTRUCTIONS</w:t>
                          </w:r>
                          <w:r>
                            <w:t xml:space="preserve"> &amp; Template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2E840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.2pt;margin-top:14.7pt;width:538.45pt;height:78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" filled="f" stroked="f">
              <v:textbox>
                <w:txbxContent>
                  <w:p w14:paraId="610E06CC" w14:textId="77777777" w:rsidR="004E56EF" w:rsidRPr="00796B74" w:rsidRDefault="008374C1" w:rsidP="004E56EF">
                    <w:pPr>
                      <w:pStyle w:val="Title"/>
                    </w:pPr>
                    <w:r>
                      <w:t>RESUME GUIDE</w:t>
                    </w:r>
                  </w:p>
                  <w:p w14:paraId="7227A556" w14:textId="77777777" w:rsidR="004E56EF" w:rsidRPr="00FF4EF9" w:rsidRDefault="008374C1" w:rsidP="004E56EF">
                    <w:pPr>
                      <w:pStyle w:val="Subtitle"/>
                    </w:pPr>
                    <w:r>
                      <w:t xml:space="preserve"> </w:t>
                    </w:r>
                    <w:r w:rsidR="00CC15F1">
                      <w:t>INSTRUCTIONS</w:t>
                    </w:r>
                    <w:r>
                      <w:t xml:space="preserve"> &amp; Template</w:t>
                    </w: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Pr="00BF7C1F">
      <w:rPr>
        <w:noProof/>
        <w:lang w:bidi="ar-SA"/>
      </w:rPr>
      <mc:AlternateContent>
        <mc:Choice Requires="wps">
          <w:drawing>
            <wp:anchor distT="365760" distB="0" distL="114300" distR="114300" simplePos="0" relativeHeight="251662336" behindDoc="0" locked="0" layoutInCell="1" allowOverlap="1" wp14:anchorId="625CD259" wp14:editId="1DFE9812">
              <wp:simplePos x="0" y="0"/>
              <wp:positionH relativeFrom="page">
                <wp:posOffset>0</wp:posOffset>
              </wp:positionH>
              <wp:positionV relativeFrom="page">
                <wp:posOffset>-4226</wp:posOffset>
              </wp:positionV>
              <wp:extent cx="7772400" cy="1270635"/>
              <wp:effectExtent l="0" t="0" r="0" b="0"/>
              <wp:wrapTopAndBottom/>
              <wp:docPr id="7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270635"/>
                      </a:xfrm>
                      <a:prstGeom prst="rect">
                        <a:avLst/>
                      </a:prstGeom>
                      <a:solidFill>
                        <a:srgbClr val="314B5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F66669" id="Rectángulo 1" o:spid="_x0000_s1026" style="position:absolute;margin-left:0;margin-top:-.35pt;width:612pt;height:100.05pt;z-index:251662336;visibility:visible;mso-wrap-style:square;mso-width-percent:0;mso-height-percent:0;mso-wrap-distance-left:9pt;mso-wrap-distance-top:28.8pt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" fillcolor="#314b57" stroked="f" strokeweight="1pt">
              <w10:wrap type="topAndBottom"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66E4D"/>
    <w:multiLevelType w:val="hybridMultilevel"/>
    <w:tmpl w:val="844CD99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E7262C5"/>
    <w:multiLevelType w:val="hybridMultilevel"/>
    <w:tmpl w:val="E0D63168"/>
    <w:lvl w:ilvl="0" w:tplc="D068A1F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27E4A"/>
    <w:multiLevelType w:val="hybridMultilevel"/>
    <w:tmpl w:val="80D61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83C75"/>
    <w:multiLevelType w:val="hybridMultilevel"/>
    <w:tmpl w:val="090EA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A04E4"/>
    <w:multiLevelType w:val="hybridMultilevel"/>
    <w:tmpl w:val="46B624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345F52"/>
    <w:multiLevelType w:val="hybridMultilevel"/>
    <w:tmpl w:val="3496B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C64CB"/>
    <w:multiLevelType w:val="hybridMultilevel"/>
    <w:tmpl w:val="2EA4C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6282A"/>
    <w:multiLevelType w:val="multilevel"/>
    <w:tmpl w:val="0588A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A0023FA"/>
    <w:multiLevelType w:val="hybridMultilevel"/>
    <w:tmpl w:val="50F05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877947">
    <w:abstractNumId w:val="1"/>
  </w:num>
  <w:num w:numId="2" w16cid:durableId="1789003547">
    <w:abstractNumId w:val="0"/>
  </w:num>
  <w:num w:numId="3" w16cid:durableId="613512886">
    <w:abstractNumId w:val="5"/>
  </w:num>
  <w:num w:numId="4" w16cid:durableId="1394427549">
    <w:abstractNumId w:val="3"/>
  </w:num>
  <w:num w:numId="5" w16cid:durableId="265423898">
    <w:abstractNumId w:val="6"/>
  </w:num>
  <w:num w:numId="6" w16cid:durableId="240719561">
    <w:abstractNumId w:val="4"/>
  </w:num>
  <w:num w:numId="7" w16cid:durableId="2069693682">
    <w:abstractNumId w:val="2"/>
  </w:num>
  <w:num w:numId="8" w16cid:durableId="1020820330">
    <w:abstractNumId w:val="8"/>
  </w:num>
  <w:num w:numId="9" w16cid:durableId="4921373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rcwNjI2NLe0NDRW0lEKTi0uzszPAykwqwUAqyZ4LCwAAAA="/>
  </w:docVars>
  <w:rsids>
    <w:rsidRoot w:val="00712E94"/>
    <w:rsid w:val="0000248A"/>
    <w:rsid w:val="000124C8"/>
    <w:rsid w:val="00015182"/>
    <w:rsid w:val="00020D65"/>
    <w:rsid w:val="00022E11"/>
    <w:rsid w:val="000349BA"/>
    <w:rsid w:val="00042117"/>
    <w:rsid w:val="0005796E"/>
    <w:rsid w:val="000703B3"/>
    <w:rsid w:val="0008640A"/>
    <w:rsid w:val="0009010D"/>
    <w:rsid w:val="00094C0E"/>
    <w:rsid w:val="000B54A6"/>
    <w:rsid w:val="000F1A03"/>
    <w:rsid w:val="000F3878"/>
    <w:rsid w:val="001218FD"/>
    <w:rsid w:val="00125D40"/>
    <w:rsid w:val="0016376C"/>
    <w:rsid w:val="001821F4"/>
    <w:rsid w:val="00191B2C"/>
    <w:rsid w:val="001D0DB7"/>
    <w:rsid w:val="001E23B4"/>
    <w:rsid w:val="001F1704"/>
    <w:rsid w:val="0022017F"/>
    <w:rsid w:val="00220E1E"/>
    <w:rsid w:val="00221F80"/>
    <w:rsid w:val="0023401C"/>
    <w:rsid w:val="00262550"/>
    <w:rsid w:val="002646F5"/>
    <w:rsid w:val="0027034B"/>
    <w:rsid w:val="00292067"/>
    <w:rsid w:val="00295F77"/>
    <w:rsid w:val="00297F1C"/>
    <w:rsid w:val="002A2086"/>
    <w:rsid w:val="002A5DB1"/>
    <w:rsid w:val="002B3D84"/>
    <w:rsid w:val="002C249E"/>
    <w:rsid w:val="002F59EF"/>
    <w:rsid w:val="00321D14"/>
    <w:rsid w:val="00342A87"/>
    <w:rsid w:val="00363184"/>
    <w:rsid w:val="003B3871"/>
    <w:rsid w:val="003D4C9D"/>
    <w:rsid w:val="003E285C"/>
    <w:rsid w:val="004621CA"/>
    <w:rsid w:val="00462CB3"/>
    <w:rsid w:val="004677B4"/>
    <w:rsid w:val="00480DA5"/>
    <w:rsid w:val="00497696"/>
    <w:rsid w:val="004A3729"/>
    <w:rsid w:val="004A7F53"/>
    <w:rsid w:val="004E56EF"/>
    <w:rsid w:val="004F0CFB"/>
    <w:rsid w:val="004F248B"/>
    <w:rsid w:val="004F3C5F"/>
    <w:rsid w:val="005019CF"/>
    <w:rsid w:val="0051256F"/>
    <w:rsid w:val="00513470"/>
    <w:rsid w:val="00537FC2"/>
    <w:rsid w:val="00541CEC"/>
    <w:rsid w:val="00572FC2"/>
    <w:rsid w:val="00587045"/>
    <w:rsid w:val="005A03D3"/>
    <w:rsid w:val="005C25A2"/>
    <w:rsid w:val="0061601E"/>
    <w:rsid w:val="0061619A"/>
    <w:rsid w:val="006345B0"/>
    <w:rsid w:val="00637ACE"/>
    <w:rsid w:val="006624F4"/>
    <w:rsid w:val="0066735D"/>
    <w:rsid w:val="006976EF"/>
    <w:rsid w:val="006C09DB"/>
    <w:rsid w:val="006C43F3"/>
    <w:rsid w:val="006E6324"/>
    <w:rsid w:val="00704403"/>
    <w:rsid w:val="00706917"/>
    <w:rsid w:val="00712E94"/>
    <w:rsid w:val="00716A58"/>
    <w:rsid w:val="007171F1"/>
    <w:rsid w:val="00745E62"/>
    <w:rsid w:val="00786EB2"/>
    <w:rsid w:val="00796B74"/>
    <w:rsid w:val="007A0A2F"/>
    <w:rsid w:val="00801D61"/>
    <w:rsid w:val="008113D4"/>
    <w:rsid w:val="00826670"/>
    <w:rsid w:val="00836B89"/>
    <w:rsid w:val="008374C1"/>
    <w:rsid w:val="008654F3"/>
    <w:rsid w:val="00871C15"/>
    <w:rsid w:val="00875D16"/>
    <w:rsid w:val="00883DC9"/>
    <w:rsid w:val="00896837"/>
    <w:rsid w:val="008B39CD"/>
    <w:rsid w:val="008B6F60"/>
    <w:rsid w:val="00901162"/>
    <w:rsid w:val="009178E0"/>
    <w:rsid w:val="009413BB"/>
    <w:rsid w:val="00942E1C"/>
    <w:rsid w:val="00946FC7"/>
    <w:rsid w:val="00994046"/>
    <w:rsid w:val="009A1AA4"/>
    <w:rsid w:val="009A2659"/>
    <w:rsid w:val="009C29BE"/>
    <w:rsid w:val="009C2C25"/>
    <w:rsid w:val="009D3EE0"/>
    <w:rsid w:val="009D540A"/>
    <w:rsid w:val="00A15609"/>
    <w:rsid w:val="00A22643"/>
    <w:rsid w:val="00A2423E"/>
    <w:rsid w:val="00A704FF"/>
    <w:rsid w:val="00A77E4C"/>
    <w:rsid w:val="00AD2550"/>
    <w:rsid w:val="00AF1172"/>
    <w:rsid w:val="00AF348F"/>
    <w:rsid w:val="00B047DB"/>
    <w:rsid w:val="00B1514F"/>
    <w:rsid w:val="00B23C0F"/>
    <w:rsid w:val="00B2605C"/>
    <w:rsid w:val="00B309BA"/>
    <w:rsid w:val="00B42970"/>
    <w:rsid w:val="00B52938"/>
    <w:rsid w:val="00BA12F9"/>
    <w:rsid w:val="00BA63CC"/>
    <w:rsid w:val="00BC6CE2"/>
    <w:rsid w:val="00BC772F"/>
    <w:rsid w:val="00BE2117"/>
    <w:rsid w:val="00BE3F7A"/>
    <w:rsid w:val="00C013C8"/>
    <w:rsid w:val="00C06A3B"/>
    <w:rsid w:val="00C12C23"/>
    <w:rsid w:val="00C156C4"/>
    <w:rsid w:val="00C15F5B"/>
    <w:rsid w:val="00C22C60"/>
    <w:rsid w:val="00C343D3"/>
    <w:rsid w:val="00C41269"/>
    <w:rsid w:val="00C6479A"/>
    <w:rsid w:val="00CC15F1"/>
    <w:rsid w:val="00CC610D"/>
    <w:rsid w:val="00D008B7"/>
    <w:rsid w:val="00D06CFE"/>
    <w:rsid w:val="00D17A22"/>
    <w:rsid w:val="00D341AC"/>
    <w:rsid w:val="00D430C5"/>
    <w:rsid w:val="00D87A88"/>
    <w:rsid w:val="00DA59D3"/>
    <w:rsid w:val="00E43D05"/>
    <w:rsid w:val="00E5439E"/>
    <w:rsid w:val="00E54EC4"/>
    <w:rsid w:val="00E54F18"/>
    <w:rsid w:val="00E61FD8"/>
    <w:rsid w:val="00E92833"/>
    <w:rsid w:val="00E92A85"/>
    <w:rsid w:val="00E9564D"/>
    <w:rsid w:val="00EB464A"/>
    <w:rsid w:val="00EC4700"/>
    <w:rsid w:val="00EF030F"/>
    <w:rsid w:val="00F0072B"/>
    <w:rsid w:val="00F247CA"/>
    <w:rsid w:val="00F27859"/>
    <w:rsid w:val="00F30D3A"/>
    <w:rsid w:val="00F629D1"/>
    <w:rsid w:val="00F64B4E"/>
    <w:rsid w:val="00F66385"/>
    <w:rsid w:val="00F72DBC"/>
    <w:rsid w:val="00FB4AD5"/>
    <w:rsid w:val="00FE22E9"/>
    <w:rsid w:val="00FE399D"/>
    <w:rsid w:val="00FF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956D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5A2"/>
    <w:pPr>
      <w:spacing w:after="200" w:line="336" w:lineRule="auto"/>
      <w:contextualSpacing/>
    </w:pPr>
    <w:rPr>
      <w:rFonts w:ascii="Arial" w:hAnsi="Arial"/>
      <w:sz w:val="18"/>
      <w:lang w:bidi="he-IL"/>
    </w:rPr>
  </w:style>
  <w:style w:type="paragraph" w:styleId="Heading1">
    <w:name w:val="heading 1"/>
    <w:basedOn w:val="Subtitle"/>
    <w:next w:val="Normal"/>
    <w:link w:val="Heading1Char"/>
    <w:uiPriority w:val="9"/>
    <w:qFormat/>
    <w:rsid w:val="004F248B"/>
    <w:pPr>
      <w:keepNext/>
      <w:spacing w:after="240"/>
      <w:outlineLvl w:val="0"/>
    </w:pPr>
    <w:rPr>
      <w:noProof/>
      <w:color w:val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248B"/>
    <w:pPr>
      <w:keepNext/>
      <w:spacing w:after="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96B74"/>
    <w:pPr>
      <w:spacing w:after="120" w:line="240" w:lineRule="auto"/>
    </w:pPr>
    <w:rPr>
      <w:rFonts w:asciiTheme="minorBidi" w:hAnsiTheme="minorBidi"/>
      <w:b/>
      <w:bCs/>
      <w:caps/>
      <w:color w:val="FFFFFF" w:themeColor="background1"/>
      <w:spacing w:val="4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6B74"/>
    <w:rPr>
      <w:rFonts w:asciiTheme="minorBidi" w:hAnsiTheme="minorBidi"/>
      <w:b/>
      <w:bCs/>
      <w:caps/>
      <w:color w:val="FFFFFF" w:themeColor="background1"/>
      <w:spacing w:val="40"/>
      <w:sz w:val="56"/>
      <w:szCs w:val="56"/>
      <w:lang w:bidi="he-IL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4EF9"/>
    <w:pPr>
      <w:numPr>
        <w:ilvl w:val="1"/>
      </w:numPr>
      <w:spacing w:after="160" w:line="240" w:lineRule="auto"/>
    </w:pPr>
    <w:rPr>
      <w:rFonts w:asciiTheme="minorBidi" w:eastAsiaTheme="minorEastAsia" w:hAnsiTheme="minorBidi"/>
      <w:caps/>
      <w:color w:val="FFFFFF" w:themeColor="background1"/>
      <w:spacing w:val="40"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FF4EF9"/>
    <w:rPr>
      <w:rFonts w:asciiTheme="minorBidi" w:eastAsiaTheme="minorEastAsia" w:hAnsiTheme="minorBidi"/>
      <w:caps/>
      <w:color w:val="FFFFFF" w:themeColor="background1"/>
      <w:spacing w:val="40"/>
      <w:sz w:val="20"/>
      <w:szCs w:val="20"/>
      <w:lang w:bidi="he-IL"/>
    </w:rPr>
  </w:style>
  <w:style w:type="character" w:customStyle="1" w:styleId="Heading1Char">
    <w:name w:val="Heading 1 Char"/>
    <w:basedOn w:val="DefaultParagraphFont"/>
    <w:link w:val="Heading1"/>
    <w:uiPriority w:val="9"/>
    <w:rsid w:val="004F248B"/>
    <w:rPr>
      <w:rFonts w:asciiTheme="minorBidi" w:eastAsiaTheme="minorEastAsia" w:hAnsiTheme="minorBidi"/>
      <w:caps/>
      <w:noProof/>
      <w:spacing w:val="40"/>
      <w:sz w:val="20"/>
      <w:szCs w:val="20"/>
      <w:lang w:bidi="he-IL"/>
    </w:rPr>
  </w:style>
  <w:style w:type="table" w:styleId="TableGrid">
    <w:name w:val="Table Grid"/>
    <w:basedOn w:val="TableNormal"/>
    <w:uiPriority w:val="39"/>
    <w:rsid w:val="00C06A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1172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F248B"/>
    <w:rPr>
      <w:rFonts w:ascii="Arial" w:hAnsi="Arial"/>
      <w:b/>
      <w:bCs/>
      <w:sz w:val="18"/>
      <w:lang w:bidi="he-IL"/>
    </w:rPr>
  </w:style>
  <w:style w:type="paragraph" w:customStyle="1" w:styleId="BasicParagraph">
    <w:name w:val="[Basic Paragraph]"/>
    <w:basedOn w:val="Normal"/>
    <w:uiPriority w:val="99"/>
    <w:rsid w:val="00A2423E"/>
    <w:pPr>
      <w:autoSpaceDE w:val="0"/>
      <w:autoSpaceDN w:val="0"/>
      <w:adjustRightInd w:val="0"/>
      <w:spacing w:after="0" w:line="288" w:lineRule="auto"/>
      <w:contextualSpacing w:val="0"/>
      <w:textAlignment w:val="center"/>
    </w:pPr>
    <w:rPr>
      <w:rFonts w:ascii="Minion Pro" w:hAnsi="Minion Pro" w:cs="Minion Pro"/>
      <w:color w:val="000000"/>
      <w:sz w:val="24"/>
    </w:rPr>
  </w:style>
  <w:style w:type="paragraph" w:customStyle="1" w:styleId="Spacer">
    <w:name w:val="Spacer"/>
    <w:basedOn w:val="Normal"/>
    <w:next w:val="Heading1"/>
    <w:qFormat/>
    <w:rsid w:val="00E61FD8"/>
    <w:pPr>
      <w:tabs>
        <w:tab w:val="right" w:leader="underscore" w:pos="2942"/>
      </w:tabs>
      <w:spacing w:after="320" w:line="240" w:lineRule="auto"/>
      <w:ind w:left="-90"/>
    </w:pPr>
    <w:rPr>
      <w:noProof/>
      <w:color w:val="A6A6A6" w:themeColor="background1" w:themeShade="A6"/>
    </w:rPr>
  </w:style>
  <w:style w:type="paragraph" w:styleId="ListParagraph">
    <w:name w:val="List Paragraph"/>
    <w:basedOn w:val="Normal"/>
    <w:uiPriority w:val="34"/>
    <w:qFormat/>
    <w:rsid w:val="005C25A2"/>
    <w:pPr>
      <w:numPr>
        <w:numId w:val="1"/>
      </w:numPr>
      <w:ind w:left="540"/>
    </w:pPr>
  </w:style>
  <w:style w:type="paragraph" w:customStyle="1" w:styleId="Normalnospaceafter">
    <w:name w:val="Normal no space after"/>
    <w:basedOn w:val="Normal"/>
    <w:qFormat/>
    <w:rsid w:val="006976EF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01518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182"/>
    <w:rPr>
      <w:rFonts w:ascii="Arial" w:hAnsi="Arial"/>
      <w:sz w:val="18"/>
      <w:lang w:bidi="he-IL"/>
    </w:rPr>
  </w:style>
  <w:style w:type="paragraph" w:styleId="Footer">
    <w:name w:val="footer"/>
    <w:basedOn w:val="Normal"/>
    <w:link w:val="FooterChar"/>
    <w:uiPriority w:val="99"/>
    <w:unhideWhenUsed/>
    <w:rsid w:val="0001518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182"/>
    <w:rPr>
      <w:rFonts w:ascii="Arial" w:hAnsi="Arial"/>
      <w:sz w:val="18"/>
      <w:lang w:bidi="he-IL"/>
    </w:rPr>
  </w:style>
  <w:style w:type="paragraph" w:customStyle="1" w:styleId="Spacerwider">
    <w:name w:val="Spacer wider"/>
    <w:basedOn w:val="Spacer"/>
    <w:next w:val="Heading1"/>
    <w:qFormat/>
    <w:rsid w:val="00015182"/>
    <w:pPr>
      <w:tabs>
        <w:tab w:val="clear" w:pos="2942"/>
        <w:tab w:val="right" w:leader="underscore" w:pos="702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13BB"/>
    <w:pPr>
      <w:spacing w:after="0" w:line="240" w:lineRule="auto"/>
    </w:pPr>
    <w:rPr>
      <w:rFonts w:ascii="Times New Roman" w:hAnsi="Times New Roman"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3BB"/>
    <w:rPr>
      <w:rFonts w:ascii="Times New Roman" w:hAnsi="Times New Roman" w:cs="Times New Roman"/>
      <w:sz w:val="18"/>
      <w:szCs w:val="18"/>
      <w:lang w:bidi="he-IL"/>
    </w:rPr>
  </w:style>
  <w:style w:type="character" w:styleId="FollowedHyperlink">
    <w:name w:val="FollowedHyperlink"/>
    <w:basedOn w:val="DefaultParagraphFont"/>
    <w:uiPriority w:val="99"/>
    <w:semiHidden/>
    <w:unhideWhenUsed/>
    <w:rsid w:val="00462CB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CB3"/>
    <w:rPr>
      <w:color w:val="605E5C"/>
      <w:shd w:val="clear" w:color="auto" w:fill="E1DFDD"/>
    </w:rPr>
  </w:style>
  <w:style w:type="paragraph" w:customStyle="1" w:styleId="public-draftstyledefault-unorderedlistitem">
    <w:name w:val="public-draftstyledefault-unorderedlistitem"/>
    <w:basedOn w:val="Normal"/>
    <w:rsid w:val="00901162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5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7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ullyprepped.ca" TargetMode="External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>RBC Internal</cp:keywords>
  <dc:description/>
  <cp:lastModifiedBy>MOHIT MOHIT</cp:lastModifiedBy>
  <cp:revision>2</cp:revision>
  <dcterms:created xsi:type="dcterms:W3CDTF">2023-01-22T19:04:00Z</dcterms:created>
  <dcterms:modified xsi:type="dcterms:W3CDTF">2023-01-22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ca2bbb9-50fa-4d40-be83-48ff35ce365d</vt:lpwstr>
  </property>
  <property fmtid="{D5CDD505-2E9C-101B-9397-08002B2CF9AE}" pid="3" name="Classification">
    <vt:lpwstr>TT_RBC_Internal</vt:lpwstr>
  </property>
</Properties>
</file>